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58D0A" w14:textId="3A6D5CB3" w:rsidR="007A43EE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0</w:t>
      </w:r>
    </w:p>
    <w:p w14:paraId="108A0B62" w14:textId="62BC7F85" w:rsidR="00A11BDF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1</w:t>
      </w:r>
    </w:p>
    <w:p w14:paraId="7474F75E" w14:textId="1E14ED65" w:rsidR="00A11BDF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2</w:t>
      </w:r>
    </w:p>
    <w:p w14:paraId="23E3F2FE" w14:textId="778FC59E" w:rsidR="00A11BDF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3</w:t>
      </w:r>
    </w:p>
    <w:p w14:paraId="619D480A" w14:textId="75EBA80B" w:rsidR="00A11BDF" w:rsidRPr="00A11BDF" w:rsidRDefault="00A11BDF" w:rsidP="00A11BD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11BDF">
        <w:rPr>
          <w:rFonts w:asciiTheme="majorBidi" w:hAnsiTheme="majorBidi" w:cstheme="majorBidi"/>
          <w:sz w:val="24"/>
          <w:szCs w:val="24"/>
        </w:rPr>
        <w:t>D14</w:t>
      </w:r>
    </w:p>
    <w:sectPr w:rsidR="00A11BDF" w:rsidRPr="00A11B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20AAD"/>
    <w:multiLevelType w:val="hybridMultilevel"/>
    <w:tmpl w:val="6DC8122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MALRxpYGBkYmSjpKwanFxZn5eSAFhrUA8Q1/WywAAAA="/>
  </w:docVars>
  <w:rsids>
    <w:rsidRoot w:val="00A11BDF"/>
    <w:rsid w:val="007A43EE"/>
    <w:rsid w:val="00A11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B1149"/>
  <w15:chartTrackingRefBased/>
  <w15:docId w15:val="{E14D7DBF-6D24-4DCC-9247-AA4AB6AD6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1B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1</cp:revision>
  <dcterms:created xsi:type="dcterms:W3CDTF">2021-06-11T16:22:00Z</dcterms:created>
  <dcterms:modified xsi:type="dcterms:W3CDTF">2021-06-11T16:26:00Z</dcterms:modified>
</cp:coreProperties>
</file>